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4E6CC3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4E6CC3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4E6CC3" w:rsidRDefault="004E6CC3" w:rsidP="00AC0C70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proofErr w:type="gramStart"/>
      <w:r w:rsidRPr="004E6CC3"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  <w:t>le</w:t>
      </w:r>
      <w:proofErr w:type="gramEnd"/>
      <w:r w:rsidRPr="004E6CC3"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  <w:t xml:space="preserve"> programme de renforcement des capacités de gestion des ressources en eau (Water-</w:t>
      </w:r>
      <w:proofErr w:type="spellStart"/>
      <w:r w:rsidRPr="004E6CC3"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  <w:t>CaB</w:t>
      </w:r>
      <w:proofErr w:type="spellEnd"/>
      <w:r w:rsidRPr="004E6CC3"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  <w:t>)</w:t>
      </w:r>
    </w:p>
    <w:p w:rsidR="00C47EE9" w:rsidRPr="004E6CC3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4E6CC3" w:rsidTr="00C47EE9">
        <w:tc>
          <w:tcPr>
            <w:tcW w:w="9245" w:type="dxa"/>
            <w:shd w:val="clear" w:color="auto" w:fill="FDE9D9"/>
          </w:tcPr>
          <w:p w:rsidR="00C47EE9" w:rsidRPr="004E6CC3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4E6CC3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4E6CC3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Télécharger ce formulaire dans votre ordinateur</w:t>
            </w:r>
          </w:p>
          <w:p w:rsidR="00C47EE9" w:rsidRPr="004E6CC3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 xml:space="preserve">Remplir le formulaire </w:t>
            </w:r>
            <w:r w:rsidR="006065D7" w:rsidRPr="004E6CC3">
              <w:rPr>
                <w:rFonts w:ascii="Arial" w:hAnsi="Arial"/>
              </w:rPr>
              <w:t>de façon électronique</w:t>
            </w:r>
            <w:r w:rsidRPr="004E6CC3">
              <w:rPr>
                <w:rFonts w:ascii="Arial" w:hAnsi="Arial"/>
              </w:rPr>
              <w:t xml:space="preserve"> et le sauvegarder</w:t>
            </w:r>
          </w:p>
          <w:p w:rsidR="00C47EE9" w:rsidRPr="004E6CC3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Envoyer le formulaire rempli à l</w:t>
            </w:r>
            <w:r w:rsidRPr="004E6CC3">
              <w:rPr>
                <w:rFonts w:ascii="Arial" w:hAnsi="Arial" w:cs="Arial"/>
                <w:rtl/>
                <w:cs/>
              </w:rPr>
              <w:t>’</w:t>
            </w:r>
            <w:r w:rsidRPr="004E6CC3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4E6CC3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4E6CC3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4E6CC3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4E6CC3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4E6CC3">
        <w:rPr>
          <w:rFonts w:ascii="Calibri" w:hAnsi="Calibri"/>
          <w:b/>
          <w:color w:val="0070C0"/>
          <w:spacing w:val="-2"/>
          <w:sz w:val="28"/>
        </w:rPr>
        <w:tab/>
      </w:r>
      <w:r w:rsidRPr="004E6CC3">
        <w:rPr>
          <w:rFonts w:ascii="Calibri" w:hAnsi="Calibri"/>
          <w:b/>
          <w:color w:val="0070C0"/>
          <w:spacing w:val="-2"/>
          <w:sz w:val="28"/>
        </w:rPr>
        <w:tab/>
      </w:r>
      <w:r w:rsidRPr="004E6CC3">
        <w:rPr>
          <w:rFonts w:ascii="Calibri" w:hAnsi="Calibri"/>
          <w:b/>
          <w:color w:val="0070C0"/>
          <w:spacing w:val="-2"/>
          <w:sz w:val="28"/>
        </w:rPr>
        <w:tab/>
      </w:r>
      <w:r w:rsidRPr="004E6CC3">
        <w:rPr>
          <w:rFonts w:ascii="Calibri" w:hAnsi="Calibri"/>
          <w:b/>
          <w:color w:val="0070C0"/>
          <w:spacing w:val="-2"/>
          <w:sz w:val="28"/>
        </w:rPr>
        <w:tab/>
      </w:r>
      <w:r w:rsidRPr="004E6CC3">
        <w:rPr>
          <w:rFonts w:ascii="Calibri" w:hAnsi="Calibri"/>
          <w:b/>
          <w:color w:val="0070C0"/>
          <w:spacing w:val="-2"/>
          <w:sz w:val="28"/>
        </w:rPr>
        <w:tab/>
      </w:r>
      <w:r w:rsidRPr="004E6CC3">
        <w:rPr>
          <w:rFonts w:ascii="Calibri" w:hAnsi="Calibri"/>
          <w:b/>
          <w:color w:val="0070C0"/>
          <w:spacing w:val="-2"/>
          <w:sz w:val="28"/>
        </w:rPr>
        <w:tab/>
      </w:r>
      <w:r w:rsidRPr="004E6CC3">
        <w:rPr>
          <w:rFonts w:ascii="Calibri" w:hAnsi="Calibri"/>
          <w:b/>
          <w:color w:val="0070C0"/>
          <w:spacing w:val="-2"/>
          <w:sz w:val="28"/>
        </w:rPr>
        <w:tab/>
      </w:r>
      <w:r w:rsidRPr="004E6CC3">
        <w:rPr>
          <w:rFonts w:ascii="Calibri" w:hAnsi="Calibri"/>
          <w:b/>
          <w:color w:val="0070C0"/>
          <w:spacing w:val="-2"/>
          <w:sz w:val="28"/>
        </w:rPr>
        <w:tab/>
      </w:r>
      <w:r w:rsidRPr="004E6CC3">
        <w:rPr>
          <w:rFonts w:ascii="Calibri" w:hAnsi="Calibri"/>
          <w:b/>
          <w:color w:val="0070C0"/>
          <w:spacing w:val="-2"/>
          <w:sz w:val="28"/>
        </w:rPr>
        <w:tab/>
      </w:r>
      <w:r w:rsidRPr="004E6CC3">
        <w:rPr>
          <w:rFonts w:ascii="Calibri" w:hAnsi="Calibri"/>
          <w:b/>
          <w:color w:val="0070C0"/>
          <w:spacing w:val="-2"/>
          <w:sz w:val="28"/>
        </w:rPr>
        <w:tab/>
      </w:r>
      <w:r w:rsidRPr="004E6CC3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4E6CC3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4E6CC3">
        <w:rPr>
          <w:rFonts w:ascii="Calibri" w:hAnsi="Calibri"/>
          <w:b/>
          <w:color w:val="0070C0"/>
          <w:spacing w:val="-2"/>
          <w:sz w:val="28"/>
        </w:rPr>
        <w:t>/. /</w:t>
      </w:r>
      <w:r w:rsidRPr="004E6CC3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4E6CC3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4E6CC3" w:rsidRDefault="00C47EE9" w:rsidP="00C47EE9">
      <w:pPr>
        <w:spacing w:after="60"/>
        <w:rPr>
          <w:rFonts w:ascii="Arial" w:eastAsia="Arial" w:hAnsi="Arial" w:cs="Arial"/>
        </w:rPr>
      </w:pPr>
      <w:r w:rsidRPr="004E6CC3">
        <w:rPr>
          <w:rFonts w:ascii="Arial" w:hAnsi="Arial"/>
        </w:rPr>
        <w:t>Réalisé dans le cadre des programmes de renforcement des capacités (</w:t>
      </w:r>
      <w:proofErr w:type="spellStart"/>
      <w:r w:rsidRPr="004E6CC3">
        <w:rPr>
          <w:rFonts w:ascii="Arial" w:hAnsi="Arial"/>
        </w:rPr>
        <w:t>CaB</w:t>
      </w:r>
      <w:proofErr w:type="spellEnd"/>
      <w:r w:rsidRPr="004E6CC3">
        <w:rPr>
          <w:rFonts w:ascii="Arial" w:hAnsi="Arial"/>
        </w:rPr>
        <w:t>) du Centre de recherches statistiques, économiques et sociales et de formation pour les pays islamiques (SESRIC), l</w:t>
      </w:r>
      <w:r w:rsidRPr="004E6CC3">
        <w:rPr>
          <w:rFonts w:ascii="Arial" w:hAnsi="Arial" w:cs="Arial"/>
          <w:rtl/>
          <w:cs/>
        </w:rPr>
        <w:t>’</w:t>
      </w:r>
      <w:r w:rsidRPr="004E6CC3">
        <w:rPr>
          <w:rFonts w:ascii="Arial" w:hAnsi="Arial"/>
        </w:rPr>
        <w:t xml:space="preserve">objectif de ce questionnaire </w:t>
      </w:r>
      <w:r w:rsidR="00DC4204" w:rsidRPr="004E6CC3">
        <w:rPr>
          <w:rFonts w:ascii="Arial" w:hAnsi="Arial"/>
        </w:rPr>
        <w:t xml:space="preserve">consiste à </w:t>
      </w:r>
      <w:r w:rsidR="005F2C6A" w:rsidRPr="004E6CC3">
        <w:rPr>
          <w:rFonts w:ascii="Arial" w:hAnsi="Arial"/>
        </w:rPr>
        <w:t>identifier</w:t>
      </w:r>
      <w:r w:rsidRPr="004E6CC3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</w:t>
      </w:r>
      <w:r w:rsidR="00A01AB2">
        <w:rPr>
          <w:rFonts w:ascii="Arial" w:hAnsi="Arial"/>
        </w:rPr>
        <w:t>des</w:t>
      </w:r>
      <w:r w:rsidR="00A01AB2" w:rsidRPr="000C4A14">
        <w:rPr>
          <w:rFonts w:ascii="Arial" w:hAnsi="Arial"/>
        </w:rPr>
        <w:t xml:space="preserve"> États membres de l'OCI</w:t>
      </w:r>
      <w:r w:rsidR="00A01AB2" w:rsidRPr="004E6CC3">
        <w:rPr>
          <w:rFonts w:ascii="Arial" w:hAnsi="Arial"/>
        </w:rPr>
        <w:t xml:space="preserve"> </w:t>
      </w:r>
      <w:r w:rsidRPr="004E6CC3">
        <w:rPr>
          <w:rFonts w:ascii="Arial" w:hAnsi="Arial"/>
        </w:rPr>
        <w:t>seront d</w:t>
      </w:r>
      <w:r w:rsidRPr="004E6CC3">
        <w:rPr>
          <w:rFonts w:ascii="Arial" w:hAnsi="Arial" w:cs="Arial"/>
          <w:rtl/>
          <w:cs/>
        </w:rPr>
        <w:t>’</w:t>
      </w:r>
      <w:r w:rsidRPr="004E6CC3">
        <w:rPr>
          <w:rFonts w:ascii="Arial" w:hAnsi="Arial"/>
        </w:rPr>
        <w:t xml:space="preserve">abord étudiés et </w:t>
      </w:r>
      <w:r w:rsidR="00DC4204" w:rsidRPr="004E6CC3">
        <w:rPr>
          <w:rFonts w:ascii="Arial" w:hAnsi="Arial"/>
        </w:rPr>
        <w:t>ensuite les fai</w:t>
      </w:r>
      <w:bookmarkStart w:id="0" w:name="_GoBack"/>
      <w:bookmarkEnd w:id="0"/>
      <w:r w:rsidR="00DC4204" w:rsidRPr="004E6CC3">
        <w:rPr>
          <w:rFonts w:ascii="Arial" w:hAnsi="Arial"/>
        </w:rPr>
        <w:t>re correspondre</w:t>
      </w:r>
      <w:r w:rsidRPr="004E6CC3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4E6CC3" w:rsidRDefault="00C47EE9" w:rsidP="00C47EE9">
      <w:pPr>
        <w:spacing w:after="60"/>
        <w:rPr>
          <w:rFonts w:ascii="Arial" w:eastAsia="Arial" w:hAnsi="Arial" w:cs="Arial"/>
        </w:rPr>
      </w:pPr>
      <w:r w:rsidRPr="004E6CC3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4E6CC3" w:rsidRDefault="00C47EE9" w:rsidP="00C47EE9">
      <w:pPr>
        <w:spacing w:after="60"/>
        <w:rPr>
          <w:rFonts w:ascii="Arial" w:eastAsia="Arial" w:hAnsi="Arial" w:cs="Arial"/>
        </w:rPr>
      </w:pPr>
      <w:r w:rsidRPr="004E6CC3">
        <w:rPr>
          <w:rFonts w:ascii="Arial" w:hAnsi="Arial"/>
        </w:rPr>
        <w:t xml:space="preserve">Pour la partie 1, veuillez fournir </w:t>
      </w:r>
      <w:r w:rsidR="00DC4204" w:rsidRPr="004E6CC3">
        <w:rPr>
          <w:rFonts w:ascii="Arial" w:hAnsi="Arial"/>
        </w:rPr>
        <w:t>d</w:t>
      </w:r>
      <w:r w:rsidRPr="004E6CC3">
        <w:rPr>
          <w:rFonts w:ascii="Arial" w:hAnsi="Arial"/>
        </w:rPr>
        <w:t xml:space="preserve">es </w:t>
      </w:r>
      <w:r w:rsidR="00DC4204" w:rsidRPr="004E6CC3">
        <w:rPr>
          <w:rFonts w:ascii="Arial" w:hAnsi="Arial"/>
        </w:rPr>
        <w:t>renseignements</w:t>
      </w:r>
      <w:r w:rsidRPr="004E6CC3">
        <w:rPr>
          <w:rFonts w:ascii="Arial" w:hAnsi="Arial"/>
        </w:rPr>
        <w:t xml:space="preserve"> </w:t>
      </w:r>
      <w:r w:rsidR="00DC4204" w:rsidRPr="004E6CC3">
        <w:rPr>
          <w:rFonts w:ascii="Arial" w:hAnsi="Arial"/>
        </w:rPr>
        <w:t>sur</w:t>
      </w:r>
      <w:r w:rsidRPr="004E6CC3">
        <w:rPr>
          <w:rFonts w:ascii="Arial" w:hAnsi="Arial"/>
        </w:rPr>
        <w:t xml:space="preserve"> votre institution</w:t>
      </w:r>
      <w:r w:rsidR="00E21E53" w:rsidRPr="004E6CC3">
        <w:rPr>
          <w:rFonts w:ascii="Arial" w:hAnsi="Arial"/>
        </w:rPr>
        <w:t>, le responsable, le</w:t>
      </w:r>
      <w:r w:rsidRPr="004E6CC3">
        <w:rPr>
          <w:rFonts w:ascii="Arial" w:hAnsi="Arial"/>
        </w:rPr>
        <w:t xml:space="preserve"> point focal qui répond au questionnaire, ainsi </w:t>
      </w:r>
      <w:r w:rsidR="00E21E53" w:rsidRPr="004E6CC3">
        <w:rPr>
          <w:rFonts w:ascii="Arial" w:hAnsi="Arial"/>
        </w:rPr>
        <w:t>que celles d’une</w:t>
      </w:r>
      <w:r w:rsidRPr="004E6CC3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4E6CC3" w:rsidRDefault="00C47EE9" w:rsidP="00C47EE9">
      <w:pPr>
        <w:spacing w:after="60"/>
        <w:rPr>
          <w:rFonts w:ascii="Arial" w:eastAsia="Arial" w:hAnsi="Arial" w:cs="Arial"/>
        </w:rPr>
      </w:pPr>
      <w:r w:rsidRPr="004E6CC3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 w:rsidRPr="004E6CC3">
        <w:rPr>
          <w:rFonts w:ascii="Arial" w:hAnsi="Arial"/>
        </w:rPr>
        <w:t>correspondante</w:t>
      </w:r>
      <w:r w:rsidRPr="004E6CC3">
        <w:rPr>
          <w:rFonts w:ascii="Arial" w:hAnsi="Arial"/>
        </w:rPr>
        <w:t xml:space="preserve">. Si votre </w:t>
      </w:r>
      <w:r w:rsidR="005F2C6A" w:rsidRPr="004E6CC3">
        <w:rPr>
          <w:rFonts w:ascii="Arial" w:hAnsi="Arial"/>
        </w:rPr>
        <w:t>institution ne</w:t>
      </w:r>
      <w:r w:rsidRPr="004E6CC3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 w:rsidRPr="004E6CC3">
        <w:rPr>
          <w:rFonts w:ascii="Arial" w:eastAsia="Arial" w:hAnsi="Arial" w:cs="Arial"/>
        </w:rPr>
        <w:t xml:space="preserve"> </w:t>
      </w:r>
      <w:r w:rsidRPr="004E6CC3">
        <w:rPr>
          <w:rFonts w:ascii="Arial" w:hAnsi="Arial"/>
        </w:rPr>
        <w:t>Dans la colonne B, veuillez cocher en inscrivant une croix « X » si votre institution a besoin d</w:t>
      </w:r>
      <w:r w:rsidRPr="004E6CC3">
        <w:rPr>
          <w:rFonts w:ascii="Arial" w:hAnsi="Arial" w:cs="Arial"/>
          <w:rtl/>
          <w:cs/>
        </w:rPr>
        <w:t>’</w:t>
      </w:r>
      <w:r w:rsidRPr="004E6CC3">
        <w:rPr>
          <w:rFonts w:ascii="Arial" w:hAnsi="Arial"/>
        </w:rPr>
        <w:t xml:space="preserve">une formation à court terme pour l'activité </w:t>
      </w:r>
      <w:r w:rsidR="00E21E53" w:rsidRPr="004E6CC3">
        <w:rPr>
          <w:rFonts w:ascii="Arial" w:hAnsi="Arial"/>
        </w:rPr>
        <w:t>correspondante</w:t>
      </w:r>
      <w:r w:rsidRPr="004E6CC3">
        <w:rPr>
          <w:rFonts w:ascii="Arial" w:hAnsi="Arial"/>
        </w:rPr>
        <w:t>.</w:t>
      </w:r>
    </w:p>
    <w:p w:rsidR="00C47EE9" w:rsidRPr="004E6CC3" w:rsidRDefault="00C47EE9" w:rsidP="00C47EE9">
      <w:pPr>
        <w:spacing w:after="60"/>
        <w:rPr>
          <w:rFonts w:ascii="Arial" w:eastAsia="Arial" w:hAnsi="Arial" w:cs="Arial"/>
        </w:rPr>
      </w:pPr>
      <w:r w:rsidRPr="004E6CC3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4E6CC3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4E6CC3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4E6CC3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4E6CC3">
        <w:rPr>
          <w:rFonts w:ascii="Arial" w:hAnsi="Arial"/>
        </w:rPr>
        <w:t>Veuillez fournir les coordonnées de votre institution:</w:t>
      </w:r>
    </w:p>
    <w:p w:rsidR="00C47EE9" w:rsidRPr="004E6CC3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4E6CC3" w:rsidTr="00C47EE9">
        <w:tc>
          <w:tcPr>
            <w:tcW w:w="2065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5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Nom de l</w:t>
            </w:r>
            <w:r w:rsidRPr="004E6CC3">
              <w:rPr>
                <w:rFonts w:ascii="Arial" w:hAnsi="Arial" w:cs="Arial"/>
                <w:b/>
                <w:rtl/>
                <w:cs/>
              </w:rPr>
              <w:t>’</w:t>
            </w:r>
            <w:r w:rsidRPr="004E6CC3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5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Nom et prénom du responsable de l</w:t>
            </w:r>
            <w:r w:rsidRPr="004E6CC3">
              <w:rPr>
                <w:rFonts w:ascii="Arial" w:hAnsi="Arial" w:cs="Arial"/>
                <w:b/>
                <w:rtl/>
                <w:cs/>
              </w:rPr>
              <w:t>’</w:t>
            </w:r>
            <w:r w:rsidRPr="004E6CC3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5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5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5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5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5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rPr>
          <w:trHeight w:val="377"/>
        </w:trPr>
        <w:tc>
          <w:tcPr>
            <w:tcW w:w="2065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4E6CC3" w:rsidRDefault="00E21E53" w:rsidP="00E21E53">
      <w:pPr>
        <w:ind w:left="360"/>
        <w:rPr>
          <w:rFonts w:ascii="Arial" w:hAnsi="Arial" w:cs="Arial"/>
        </w:rPr>
      </w:pPr>
    </w:p>
    <w:p w:rsidR="00C47EE9" w:rsidRPr="004E6CC3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4E6CC3">
        <w:rPr>
          <w:rFonts w:ascii="Arial" w:hAnsi="Arial"/>
        </w:rPr>
        <w:t>Veuillez fournir les coordonnées du point focal répondant au questionnaire:</w:t>
      </w:r>
    </w:p>
    <w:p w:rsidR="00C47EE9" w:rsidRPr="004E6CC3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4E6CC3" w:rsidTr="00C47EE9"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rPr>
          <w:trHeight w:val="117"/>
        </w:trPr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4E6CC3" w:rsidRDefault="00C47EE9" w:rsidP="00C47EE9">
      <w:pPr>
        <w:ind w:left="720" w:hanging="720"/>
        <w:rPr>
          <w:rFonts w:ascii="Arial" w:hAnsi="Arial" w:cs="Arial"/>
        </w:rPr>
      </w:pPr>
    </w:p>
    <w:p w:rsidR="00C47EE9" w:rsidRPr="004E6CC3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4E6CC3">
        <w:rPr>
          <w:rFonts w:ascii="Arial" w:hAnsi="Arial"/>
        </w:rPr>
        <w:t>Veuillez fournir les coordonnées d</w:t>
      </w:r>
      <w:r w:rsidRPr="004E6CC3">
        <w:rPr>
          <w:rFonts w:ascii="Arial" w:hAnsi="Arial" w:cs="Arial"/>
          <w:rtl/>
          <w:cs/>
        </w:rPr>
        <w:t>’</w:t>
      </w:r>
      <w:r w:rsidRPr="004E6CC3">
        <w:rPr>
          <w:rFonts w:ascii="Arial" w:hAnsi="Arial"/>
        </w:rPr>
        <w:t>une personne ressource supplémentaire:</w:t>
      </w:r>
    </w:p>
    <w:p w:rsidR="00C47EE9" w:rsidRPr="004E6CC3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4E6CC3" w:rsidTr="00C47EE9"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  <w:r w:rsidRPr="004E6CC3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2061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4E6CC3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4E6CC3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4E6CC3">
        <w:rPr>
          <w:rFonts w:ascii="Arial" w:hAnsi="Arial"/>
        </w:rPr>
        <w:t xml:space="preserve">Veuillez indiquer l'ordre des langues dans lesquelles votre institution </w:t>
      </w:r>
      <w:r w:rsidR="00D26B02" w:rsidRPr="004E6CC3">
        <w:rPr>
          <w:rFonts w:ascii="Arial" w:hAnsi="Arial"/>
        </w:rPr>
        <w:t xml:space="preserve">peut </w:t>
      </w:r>
      <w:r w:rsidR="00D26B02" w:rsidRPr="004E6CC3">
        <w:rPr>
          <w:rFonts w:ascii="Arial" w:hAnsi="Arial"/>
          <w:b/>
          <w:u w:val="single"/>
        </w:rPr>
        <w:t>RECEVOIR</w:t>
      </w:r>
      <w:r w:rsidRPr="004E6CC3">
        <w:rPr>
          <w:rFonts w:ascii="Arial" w:hAnsi="Arial"/>
        </w:rPr>
        <w:t xml:space="preserve"> un cour</w:t>
      </w:r>
      <w:r w:rsidR="00D26B02" w:rsidRPr="004E6CC3">
        <w:rPr>
          <w:rFonts w:ascii="Arial" w:hAnsi="Arial"/>
        </w:rPr>
        <w:t>s</w:t>
      </w:r>
      <w:r w:rsidRPr="004E6CC3">
        <w:rPr>
          <w:rFonts w:ascii="Arial" w:hAnsi="Arial"/>
        </w:rPr>
        <w:t xml:space="preserve"> de formation en </w:t>
      </w:r>
      <w:r w:rsidR="00E21E53" w:rsidRPr="004E6CC3">
        <w:rPr>
          <w:rFonts w:ascii="Arial" w:hAnsi="Arial"/>
        </w:rPr>
        <w:t>inscrivant un « X »</w:t>
      </w:r>
      <w:r w:rsidRPr="004E6CC3">
        <w:rPr>
          <w:rFonts w:ascii="Arial" w:hAnsi="Arial"/>
        </w:rPr>
        <w:t xml:space="preserve"> dans la colonne correspondante.</w:t>
      </w:r>
    </w:p>
    <w:p w:rsidR="00C47EE9" w:rsidRPr="004E6CC3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4E6CC3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4E6CC3" w:rsidRDefault="00D26B02" w:rsidP="00C47EE9">
            <w:pPr>
              <w:jc w:val="center"/>
              <w:rPr>
                <w:rFonts w:ascii="Arial" w:hAnsi="Arial" w:cs="Arial"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4E6CC3" w:rsidRDefault="00D26B02" w:rsidP="00C47EE9">
            <w:pPr>
              <w:jc w:val="center"/>
              <w:rPr>
                <w:rFonts w:ascii="Arial" w:hAnsi="Arial" w:cs="Arial"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4E6CC3" w:rsidRDefault="00C47EE9" w:rsidP="00C47EE9">
            <w:pPr>
              <w:jc w:val="center"/>
              <w:rPr>
                <w:rFonts w:ascii="Arial" w:hAnsi="Arial" w:cs="Arial"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4E6CC3" w:rsidTr="00C47EE9">
        <w:tc>
          <w:tcPr>
            <w:tcW w:w="5058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4E6CC3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4E6CC3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5058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4E6CC3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4E6CC3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5058" w:type="dxa"/>
          </w:tcPr>
          <w:p w:rsidR="00C47EE9" w:rsidRPr="004E6CC3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4E6CC3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4E6CC3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4E6CC3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4E6CC3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4E6CC3">
        <w:rPr>
          <w:rFonts w:ascii="Arial" w:hAnsi="Arial"/>
        </w:rPr>
        <w:t xml:space="preserve">Veuillez indiquer l'ordre des langues dans lesquelles votre institution </w:t>
      </w:r>
      <w:r w:rsidR="005F2C6A" w:rsidRPr="004E6CC3">
        <w:rPr>
          <w:rFonts w:ascii="Arial" w:hAnsi="Arial"/>
        </w:rPr>
        <w:t xml:space="preserve">peut </w:t>
      </w:r>
      <w:r w:rsidR="00E21E53" w:rsidRPr="004E6CC3">
        <w:rPr>
          <w:rFonts w:ascii="Arial" w:hAnsi="Arial"/>
        </w:rPr>
        <w:t>fourn</w:t>
      </w:r>
      <w:r w:rsidR="00D647F4" w:rsidRPr="004E6CC3">
        <w:rPr>
          <w:rFonts w:ascii="Arial" w:hAnsi="Arial"/>
        </w:rPr>
        <w:t xml:space="preserve">ir des </w:t>
      </w:r>
      <w:r w:rsidR="00E21E53" w:rsidRPr="004E6CC3">
        <w:rPr>
          <w:rFonts w:ascii="Arial" w:hAnsi="Arial"/>
        </w:rPr>
        <w:t>expert</w:t>
      </w:r>
      <w:r w:rsidR="00D647F4" w:rsidRPr="004E6CC3">
        <w:rPr>
          <w:rFonts w:ascii="Arial" w:hAnsi="Arial"/>
        </w:rPr>
        <w:t xml:space="preserve">s pour </w:t>
      </w:r>
      <w:r w:rsidR="005F2C6A" w:rsidRPr="004E6CC3">
        <w:rPr>
          <w:rFonts w:ascii="Arial" w:hAnsi="Arial"/>
          <w:b/>
          <w:u w:val="single"/>
        </w:rPr>
        <w:t>DISPENSER</w:t>
      </w:r>
      <w:r w:rsidRPr="004E6CC3">
        <w:rPr>
          <w:rFonts w:ascii="Arial" w:hAnsi="Arial"/>
        </w:rPr>
        <w:t xml:space="preserve"> un cour</w:t>
      </w:r>
      <w:r w:rsidR="005F2C6A" w:rsidRPr="004E6CC3">
        <w:rPr>
          <w:rFonts w:ascii="Arial" w:hAnsi="Arial"/>
        </w:rPr>
        <w:t>s</w:t>
      </w:r>
      <w:r w:rsidRPr="004E6CC3">
        <w:rPr>
          <w:rFonts w:ascii="Arial" w:hAnsi="Arial"/>
        </w:rPr>
        <w:t xml:space="preserve"> de formation dans d</w:t>
      </w:r>
      <w:r w:rsidRPr="004E6CC3">
        <w:rPr>
          <w:rFonts w:ascii="Arial" w:hAnsi="Arial" w:cs="Arial"/>
          <w:rtl/>
          <w:cs/>
        </w:rPr>
        <w:t>’</w:t>
      </w:r>
      <w:r w:rsidRPr="004E6CC3">
        <w:rPr>
          <w:rFonts w:ascii="Arial" w:hAnsi="Arial"/>
        </w:rPr>
        <w:t xml:space="preserve">autres pays en </w:t>
      </w:r>
      <w:r w:rsidR="00E21E53" w:rsidRPr="004E6CC3">
        <w:rPr>
          <w:rFonts w:ascii="Arial" w:hAnsi="Arial"/>
        </w:rPr>
        <w:t>inscrivant un « X »</w:t>
      </w:r>
      <w:r w:rsidRPr="004E6CC3">
        <w:rPr>
          <w:rFonts w:ascii="Arial" w:hAnsi="Arial"/>
        </w:rPr>
        <w:t xml:space="preserve"> dans la colonne correspondante.</w:t>
      </w:r>
    </w:p>
    <w:p w:rsidR="00C47EE9" w:rsidRPr="004E6CC3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4E6CC3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4E6CC3" w:rsidRDefault="00D26B02" w:rsidP="00C47EE9">
            <w:pPr>
              <w:jc w:val="center"/>
              <w:rPr>
                <w:rFonts w:ascii="Arial" w:hAnsi="Arial" w:cs="Arial"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4E6CC3" w:rsidRDefault="00D26B02" w:rsidP="00C47EE9">
            <w:pPr>
              <w:jc w:val="center"/>
              <w:rPr>
                <w:rFonts w:ascii="Arial" w:hAnsi="Arial" w:cs="Arial"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4E6CC3" w:rsidRDefault="00C47EE9" w:rsidP="00C47EE9">
            <w:pPr>
              <w:jc w:val="center"/>
              <w:rPr>
                <w:rFonts w:ascii="Arial" w:hAnsi="Arial" w:cs="Arial"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4E6CC3" w:rsidTr="00C47EE9">
        <w:tc>
          <w:tcPr>
            <w:tcW w:w="5058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4E6CC3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4E6CC3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5058" w:type="dxa"/>
          </w:tcPr>
          <w:p w:rsidR="00C47EE9" w:rsidRPr="004E6CC3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4E6CC3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4E6CC3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4E6CC3" w:rsidTr="00C47EE9">
        <w:tc>
          <w:tcPr>
            <w:tcW w:w="5058" w:type="dxa"/>
          </w:tcPr>
          <w:p w:rsidR="00C47EE9" w:rsidRPr="004E6CC3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E6CC3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4E6CC3">
              <w:rPr>
                <w:u w:val="single"/>
              </w:rPr>
              <w:t>TROISIÈME</w:t>
            </w:r>
            <w:r w:rsidRPr="004E6CC3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4E6CC3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4E6CC3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4E6CC3" w:rsidRDefault="00C47EE9" w:rsidP="00C47EE9">
      <w:pPr>
        <w:spacing w:after="120"/>
        <w:rPr>
          <w:rFonts w:ascii="Arial" w:hAnsi="Arial" w:cs="Arial"/>
        </w:rPr>
      </w:pPr>
      <w:r w:rsidRPr="004E6CC3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4E6CC3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4E6CC3">
        <w:br w:type="page"/>
      </w:r>
      <w:r w:rsidRPr="004E6CC3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4E6CC3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4E6CC3">
        <w:rPr>
          <w:rFonts w:ascii="Arial" w:hAnsi="Arial"/>
        </w:rPr>
        <w:t>Pour chacun des sujets / domaines indiqués ci-dessous, veuillez renseigner:</w:t>
      </w:r>
    </w:p>
    <w:p w:rsidR="00C47EE9" w:rsidRPr="004E6CC3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4E6CC3">
        <w:rPr>
          <w:rFonts w:ascii="Arial" w:hAnsi="Arial"/>
        </w:rPr>
        <w:t>si</w:t>
      </w:r>
      <w:proofErr w:type="gramEnd"/>
      <w:r w:rsidRPr="004E6CC3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4E6CC3">
        <w:rPr>
          <w:rFonts w:ascii="Arial" w:hAnsi="Arial"/>
          <w:b/>
        </w:rPr>
        <w:t>Peut offrir une formation</w:t>
      </w:r>
      <w:r w:rsidRPr="004E6CC3">
        <w:rPr>
          <w:rFonts w:ascii="Arial" w:hAnsi="Arial"/>
        </w:rPr>
        <w:t> », ou</w:t>
      </w:r>
    </w:p>
    <w:p w:rsidR="00C47EE9" w:rsidRPr="004E6CC3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4E6CC3">
        <w:rPr>
          <w:rFonts w:ascii="Arial" w:hAnsi="Arial"/>
        </w:rPr>
        <w:t>si</w:t>
      </w:r>
      <w:proofErr w:type="gramEnd"/>
      <w:r w:rsidRPr="004E6CC3">
        <w:rPr>
          <w:rFonts w:ascii="Arial" w:hAnsi="Arial"/>
        </w:rPr>
        <w:t xml:space="preserve"> votre institution a besoin de formation (cochez la case sous la rubrique « </w:t>
      </w:r>
      <w:r w:rsidRPr="004E6CC3">
        <w:rPr>
          <w:rFonts w:ascii="Arial" w:hAnsi="Arial"/>
          <w:b/>
        </w:rPr>
        <w:t>Besoin</w:t>
      </w:r>
      <w:r w:rsidRPr="004E6CC3">
        <w:rPr>
          <w:rFonts w:ascii="Arial" w:hAnsi="Arial"/>
        </w:rPr>
        <w:t xml:space="preserve"> </w:t>
      </w:r>
      <w:r w:rsidRPr="004E6CC3">
        <w:rPr>
          <w:rFonts w:ascii="Arial" w:hAnsi="Arial"/>
          <w:b/>
        </w:rPr>
        <w:t>de formation</w:t>
      </w:r>
      <w:r w:rsidRPr="004E6CC3">
        <w:rPr>
          <w:rFonts w:ascii="Arial" w:hAnsi="Arial"/>
        </w:rPr>
        <w:t> ».</w:t>
      </w:r>
    </w:p>
    <w:p w:rsidR="00C47EE9" w:rsidRPr="004E6CC3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4E6CC3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4E6CC3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4E6CC3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4E6CC3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4E6CC3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4E6CC3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4E6CC3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4E6CC3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4E6CC3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4E6CC3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b/>
                <w:color w:val="FFFFFF"/>
              </w:rPr>
              <w:t xml:space="preserve">(veuillez </w:t>
            </w:r>
            <w:r w:rsidR="00D647F4" w:rsidRPr="004E6CC3">
              <w:rPr>
                <w:b/>
                <w:color w:val="FFFFFF"/>
              </w:rPr>
              <w:t>inscrire</w:t>
            </w:r>
            <w:r w:rsidRPr="004E6CC3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4E6CC3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4E6CC3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4E6CC3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b/>
                <w:color w:val="FFFFFF"/>
              </w:rPr>
              <w:t xml:space="preserve">(veuillez </w:t>
            </w:r>
            <w:r w:rsidR="00D647F4" w:rsidRPr="004E6CC3">
              <w:rPr>
                <w:b/>
                <w:color w:val="FFFFFF"/>
              </w:rPr>
              <w:t>inscrire</w:t>
            </w:r>
            <w:r w:rsidRPr="004E6CC3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4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  <w:b/>
              </w:rPr>
            </w:pPr>
            <w:r w:rsidRPr="00A01AB2">
              <w:rPr>
                <w:rFonts w:ascii="Arial" w:hAnsi="Arial" w:cs="Arial"/>
                <w:b/>
              </w:rPr>
              <w:t>1. La disponibilité des ressources en eau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4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</w:rPr>
            </w:pPr>
            <w:r w:rsidRPr="00A01AB2">
              <w:rPr>
                <w:rFonts w:ascii="Arial" w:hAnsi="Arial" w:cs="Arial"/>
              </w:rPr>
              <w:t>La gestion des eaux souterrain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</w:rPr>
            </w:pPr>
            <w:r w:rsidRPr="00A01AB2">
              <w:rPr>
                <w:rFonts w:ascii="Arial" w:hAnsi="Arial" w:cs="Arial"/>
              </w:rPr>
              <w:t xml:space="preserve">Méthodes réglementaires et administratives pour les </w:t>
            </w:r>
            <w:proofErr w:type="spellStart"/>
            <w:r w:rsidRPr="00A01AB2">
              <w:rPr>
                <w:rFonts w:ascii="Arial" w:hAnsi="Arial" w:cs="Arial"/>
              </w:rPr>
              <w:t>eux</w:t>
            </w:r>
            <w:proofErr w:type="spellEnd"/>
            <w:r w:rsidRPr="00A01AB2">
              <w:rPr>
                <w:rFonts w:ascii="Arial" w:hAnsi="Arial" w:cs="Arial"/>
              </w:rPr>
              <w:t xml:space="preserve"> souterrain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</w:rPr>
            </w:pPr>
            <w:r w:rsidRPr="00A01AB2">
              <w:rPr>
                <w:rFonts w:ascii="Arial" w:hAnsi="Arial" w:cs="Arial"/>
              </w:rPr>
              <w:t>Gestion des systèmes fluviaux et des bassins versant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</w:rPr>
            </w:pPr>
            <w:r w:rsidRPr="00A01AB2">
              <w:rPr>
                <w:rFonts w:ascii="Arial" w:hAnsi="Arial" w:cs="Arial"/>
              </w:rPr>
              <w:t>Gestion de la qualité de l'eau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</w:rPr>
            </w:pPr>
            <w:r w:rsidRPr="00A01AB2">
              <w:rPr>
                <w:rFonts w:ascii="Arial" w:hAnsi="Arial" w:cs="Arial"/>
              </w:rPr>
              <w:t>Gestion des services de l'eau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</w:rPr>
            </w:pPr>
            <w:r w:rsidRPr="00A01AB2">
              <w:rPr>
                <w:rFonts w:ascii="Arial" w:hAnsi="Arial" w:cs="Arial"/>
              </w:rPr>
              <w:t>Gestion intégrée des ressources en eau</w:t>
            </w:r>
          </w:p>
        </w:tc>
        <w:tc>
          <w:tcPr>
            <w:tcW w:w="1843" w:type="dxa"/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  <w:b/>
              </w:rPr>
            </w:pPr>
            <w:r w:rsidRPr="00A01AB2">
              <w:rPr>
                <w:rFonts w:ascii="Arial" w:hAnsi="Arial" w:cs="Arial"/>
                <w:b/>
              </w:rPr>
              <w:t>2. Techniques de stockage d'eau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  <w:b/>
              </w:rPr>
            </w:pPr>
            <w:r w:rsidRPr="00A01AB2">
              <w:rPr>
                <w:rFonts w:ascii="Arial" w:hAnsi="Arial" w:cs="Arial"/>
                <w:b/>
              </w:rPr>
              <w:t>3. Systèmes d'irrig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  <w:b/>
              </w:rPr>
            </w:pPr>
            <w:r w:rsidRPr="00A01AB2">
              <w:rPr>
                <w:rFonts w:ascii="Arial" w:hAnsi="Arial" w:cs="Arial"/>
                <w:b/>
              </w:rPr>
              <w:t>4. Méthodes de collecte d’informations et de données sur l’eau (statistiques de l’eau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4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  <w:b/>
              </w:rPr>
            </w:pPr>
            <w:r w:rsidRPr="00A01AB2">
              <w:rPr>
                <w:rFonts w:ascii="Arial" w:hAnsi="Arial" w:cs="Arial"/>
                <w:b/>
              </w:rPr>
              <w:t>5. Dessalement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4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  <w:b/>
              </w:rPr>
            </w:pPr>
            <w:r w:rsidRPr="00A01AB2">
              <w:rPr>
                <w:rFonts w:ascii="Arial" w:hAnsi="Arial" w:cs="Arial"/>
                <w:b/>
              </w:rPr>
              <w:t>6. L'approvisionnement en eau et l'assainissement</w:t>
            </w:r>
          </w:p>
        </w:tc>
        <w:tc>
          <w:tcPr>
            <w:tcW w:w="1843" w:type="dxa"/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  <w:b/>
              </w:rPr>
            </w:pPr>
            <w:r w:rsidRPr="00A01AB2">
              <w:rPr>
                <w:rFonts w:ascii="Arial" w:hAnsi="Arial" w:cs="Arial"/>
                <w:b/>
              </w:rPr>
              <w:t>7. Gestion des risques d'inond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  <w:b/>
              </w:rPr>
            </w:pPr>
            <w:r w:rsidRPr="00A01AB2">
              <w:rPr>
                <w:rFonts w:ascii="Arial" w:hAnsi="Arial" w:cs="Arial"/>
                <w:b/>
              </w:rPr>
              <w:t>8. Pollution de l'eau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  <w:b/>
              </w:rPr>
            </w:pPr>
            <w:r w:rsidRPr="00A01AB2">
              <w:rPr>
                <w:rFonts w:ascii="Arial" w:hAnsi="Arial" w:cs="Arial"/>
                <w:b/>
              </w:rPr>
              <w:t>9. Recyclage des eaux usé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A01AB2" w:rsidRPr="004E6CC3" w:rsidTr="00A01AB2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A01AB2" w:rsidRPr="00A01AB2" w:rsidRDefault="00A01AB2" w:rsidP="00A01AB2">
            <w:pPr>
              <w:jc w:val="left"/>
              <w:rPr>
                <w:rFonts w:ascii="Arial" w:hAnsi="Arial" w:cs="Arial"/>
                <w:b/>
              </w:rPr>
            </w:pPr>
            <w:r w:rsidRPr="00A01AB2">
              <w:rPr>
                <w:rFonts w:ascii="Arial" w:hAnsi="Arial" w:cs="Arial"/>
                <w:b/>
              </w:rPr>
              <w:t>10. Gouvernance de l’eau (règlements)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A01AB2" w:rsidRPr="004E6CC3" w:rsidRDefault="00A01AB2" w:rsidP="00A01AB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4E6CC3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C47EE9" w:rsidRPr="004E6CC3" w:rsidRDefault="005F2C6A" w:rsidP="005F2C6A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 w:rsidRPr="004E6CC3">
              <w:rPr>
                <w:rFonts w:ascii="Arial" w:hAnsi="Arial"/>
                <w:b/>
                <w:color w:val="FFFFFF"/>
              </w:rPr>
              <w:t>Autres</w:t>
            </w:r>
            <w:r w:rsidR="00C47EE9" w:rsidRPr="004E6CC3">
              <w:rPr>
                <w:rFonts w:ascii="Arial" w:hAnsi="Arial"/>
                <w:b/>
                <w:color w:val="FFFFFF"/>
              </w:rPr>
              <w:t xml:space="preserve"> (</w:t>
            </w:r>
            <w:r w:rsidR="00D26B02" w:rsidRPr="004E6CC3">
              <w:rPr>
                <w:rFonts w:ascii="Arial" w:hAnsi="Arial"/>
                <w:b/>
                <w:color w:val="FFFFFF"/>
              </w:rPr>
              <w:t>v</w:t>
            </w:r>
            <w:r w:rsidRPr="004E6CC3">
              <w:rPr>
                <w:rFonts w:ascii="Arial" w:hAnsi="Arial"/>
                <w:b/>
                <w:color w:val="FFFFFF"/>
              </w:rPr>
              <w:t>euillez préciser</w:t>
            </w:r>
            <w:r w:rsidR="00DE7320" w:rsidRPr="004E6CC3">
              <w:rPr>
                <w:rFonts w:ascii="Arial" w:hAnsi="Arial"/>
                <w:b/>
                <w:color w:val="FFFFFF"/>
              </w:rPr>
              <w:t xml:space="preserve"> ci-dessous</w:t>
            </w:r>
            <w:r w:rsidR="00C47EE9" w:rsidRPr="004E6CC3">
              <w:rPr>
                <w:rFonts w:ascii="Arial" w:hAnsi="Arial"/>
                <w:b/>
                <w:color w:val="FFFFFF"/>
              </w:rPr>
              <w:t>)</w:t>
            </w:r>
          </w:p>
        </w:tc>
      </w:tr>
      <w:tr w:rsidR="00C47EE9" w:rsidRPr="004E6CC3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4E6CC3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4E6CC3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4E6CC3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4E6CC3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4E6CC3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4E6CC3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4E6CC3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  <w:tr w:rsidR="00C47EE9" w:rsidRPr="004E6CC3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C47EE9" w:rsidRPr="004E6CC3" w:rsidRDefault="00C47EE9" w:rsidP="00C47EE9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4E6CC3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C47EE9" w:rsidRPr="004E6CC3" w:rsidRDefault="00C47EE9" w:rsidP="00C47EE9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4E6CC3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E6CC3">
              <w:rPr>
                <w:rFonts w:ascii="Arial" w:hAnsi="Arial"/>
                <w:b/>
              </w:rPr>
              <w:instrText xml:space="preserve"> FORMCHECKBOX </w:instrText>
            </w:r>
            <w:r w:rsidR="007E2F13">
              <w:rPr>
                <w:rFonts w:ascii="Arial" w:hAnsi="Arial"/>
                <w:b/>
              </w:rPr>
            </w:r>
            <w:r w:rsidR="007E2F13">
              <w:rPr>
                <w:rFonts w:ascii="Arial" w:hAnsi="Arial"/>
                <w:b/>
              </w:rPr>
              <w:fldChar w:fldCharType="separate"/>
            </w:r>
            <w:r w:rsidRPr="004E6CC3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4E6CC3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4E6CC3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2F13" w:rsidRDefault="007E2F13">
      <w:r>
        <w:separator/>
      </w:r>
    </w:p>
  </w:endnote>
  <w:endnote w:type="continuationSeparator" w:id="0">
    <w:p w:rsidR="007E2F13" w:rsidRDefault="007E2F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rtl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2F13" w:rsidRDefault="007E2F13">
      <w:r>
        <w:separator/>
      </w:r>
    </w:p>
  </w:footnote>
  <w:footnote w:type="continuationSeparator" w:id="0">
    <w:p w:rsidR="007E2F13" w:rsidRDefault="007E2F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7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WFykOBQAAOB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HqHAAHAAAIDAAACHQ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hCN1odHRwOi8vbnMuYWRvYmUuY29tL3hhcC8xLjAvADw/eHBhY2tldCBiZWdp&#10;bj0n77u/JyBpZD0nVzVNME1wQ2VoaUh6cmVTek5UY3prYzlkJz8+DQo8eDp4bXBtZXRhIHhtbG5z&#10;Ong9ImFkb2JlOm5zOm1ldGEvIj48cmRmOlJERiB4bWxuczpyZGY9Imh0dHA6Ly93d3cudzMub3Jn&#10;LzE5OTkvMDIvMjItcmRmLXN5bnRheC1ucyMiLz48L3g6eG1wbWV0YT4N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PD94cGFja2V0IGVuZD0ndyc/&#10;Pv/bAEMAAgICAgIBAgICAgMCAgMDBgQDAwMDBwUFBAYIBwkICAcICAkKDQsJCgwKCAgLDwsMDQ4O&#10;Dw4JCxAREA4RDQ4ODv/bAEMBAgMDAwMDBwQEBw4JCAkODg4ODg4ODg4ODg4ODg4ODg4ODg4ODg4O&#10;Dg4ODg4ODg4ODg4ODg4ODg4ODg4ODg4ODv/AABEIA0QDA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9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9"/>
  </w:num>
  <w:num w:numId="4">
    <w:abstractNumId w:val="14"/>
  </w:num>
  <w:num w:numId="5">
    <w:abstractNumId w:val="7"/>
  </w:num>
  <w:num w:numId="6">
    <w:abstractNumId w:val="10"/>
  </w:num>
  <w:num w:numId="7">
    <w:abstractNumId w:val="2"/>
  </w:num>
  <w:num w:numId="8">
    <w:abstractNumId w:val="11"/>
  </w:num>
  <w:num w:numId="9">
    <w:abstractNumId w:val="8"/>
  </w:num>
  <w:num w:numId="10">
    <w:abstractNumId w:val="0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kwqwUA0lfEgiwAAAA="/>
  </w:docVars>
  <w:rsids>
    <w:rsidRoot w:val="00CA5812"/>
    <w:rsid w:val="001C2EB4"/>
    <w:rsid w:val="004222C8"/>
    <w:rsid w:val="004C140F"/>
    <w:rsid w:val="004E6CC3"/>
    <w:rsid w:val="005651EA"/>
    <w:rsid w:val="005F2C6A"/>
    <w:rsid w:val="006065D7"/>
    <w:rsid w:val="00615722"/>
    <w:rsid w:val="00705EC1"/>
    <w:rsid w:val="007E2F13"/>
    <w:rsid w:val="008146CC"/>
    <w:rsid w:val="008D714D"/>
    <w:rsid w:val="00A01AB2"/>
    <w:rsid w:val="00A9179A"/>
    <w:rsid w:val="00AC0C70"/>
    <w:rsid w:val="00B27D0A"/>
    <w:rsid w:val="00BA6742"/>
    <w:rsid w:val="00C47EE9"/>
    <w:rsid w:val="00CA5812"/>
    <w:rsid w:val="00D26B02"/>
    <w:rsid w:val="00D647F4"/>
    <w:rsid w:val="00DC4204"/>
    <w:rsid w:val="00DE7320"/>
    <w:rsid w:val="00E21E53"/>
    <w:rsid w:val="00E25D48"/>
    <w:rsid w:val="00F80C07"/>
    <w:rsid w:val="00F8637C"/>
    <w:rsid w:val="00F92B90"/>
    <w:rsid w:val="00F93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5DE054C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964</Words>
  <Characters>5498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6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9</cp:revision>
  <cp:lastPrinted>2014-04-14T09:56:00Z</cp:lastPrinted>
  <dcterms:created xsi:type="dcterms:W3CDTF">2020-01-27T08:46:00Z</dcterms:created>
  <dcterms:modified xsi:type="dcterms:W3CDTF">2020-12-08T11:23:00Z</dcterms:modified>
</cp:coreProperties>
</file>